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Dissolved_Oxygen_N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Dissolved_Oxygen_N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Dissolved_Oxygen_N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6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Dissolved_Oxygen_N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Dissolved_Oxygen_N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Dissolved_Oxygen_N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Dissolved_Oxygen_N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Dissolved_Oxygen_N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Dissolved_Oxygen_NW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Dissolved_Oxygen_NW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Dissolved_Oxygen_NW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Dissolved_Oxygen_NW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bookmarkEnd w:id="67"/>
    <w:bookmarkStart w:id="9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Dissolved_Oxygen_NW_files/figure-html/Trendlines_ManagedArea-1.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Dissolved_Oxygen_NW_files/figure-html/Trendlines_ManagedArea-2.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Dissolved_Oxygen_NW_files/figure-html/Trendlines_ManagedArea-3.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Dissolved_Oxygen_NW_files/figure-html/Trendlines_ManagedArea-4.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Dissolved_Oxygen_NW_files/figure-html/Trendlines_ManagedArea-5.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Dissolved_Oxygen_NW_files/figure-html/Trendlines_ManagedArea-6.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Dissolved_Oxygen_NW_files/figure-html/Trendlines_ManagedArea-7.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Dissolved_Oxygen_NW_files/figure-html/Trendlines_ManagedArea-8.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Dissolved_Oxygen_NW_files/figure-html/Trendlines_ManagedArea-9.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bookmarkEnd w:id="95"/>
    <w:bookmarkStart w:id="177"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Dissolved_Oxygen_NW_files/figure-html/BoxPlots_ManagedArea-1.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Dissolved_Oxygen_NW_files/figure-html/BoxPlots_ManagedArea-2.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Dissolved_Oxygen_NW_files/figure-html/BoxPlots_ManagedArea-3.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Dissolved_Oxygen_NW_files/figure-html/BoxPlots_ManagedArea-4.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Dissolved_Oxygen_NW_files/figure-html/BoxPlots_ManagedArea-5.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Dissolved_Oxygen_NW_files/figure-html/BoxPlots_ManagedArea-6.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Dissolved_Oxygen_NW_files/figure-html/BoxPlots_ManagedArea-7.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Dissolved_Oxygen_NW_files/figure-html/BoxPlots_ManagedArea-8.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Dissolved_Oxygen_NW_files/figure-html/BoxPlots_ManagedArea-9.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Dissolved_Oxygen_NW_files/figure-html/BoxPlots_ManagedArea-10.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Dissolved_Oxygen_NW_files/figure-html/BoxPlots_ManagedArea-11.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Dissolved_Oxygen_NW_files/figure-html/BoxPlots_ManagedArea-12.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Dissolved_Oxygen_NW_files/figure-html/BoxPlots_ManagedArea-13.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Dissolved_Oxygen_NW_files/figure-html/BoxPlots_ManagedArea-14.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Dissolved_Oxygen_NW_files/figure-html/BoxPlots_ManagedArea-15.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Dissolved_Oxygen_NW_files/figure-html/BoxPlots_ManagedArea-16.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Dissolved_Oxygen_NW_files/figure-html/BoxPlots_ManagedArea-17.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Dissolved_Oxygen_NW_files/figure-html/BoxPlots_ManagedArea-18.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Dissolved_Oxygen_NW_files/figure-html/BoxPlots_ManagedArea-19.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Dissolved_Oxygen_NW_files/figure-html/BoxPlots_ManagedArea-20.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Dissolved_Oxygen_NW_files/figure-html/BoxPlots_ManagedArea-21.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Dissolved_Oxygen_NW_files/figure-html/BoxPlots_ManagedArea-22.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Dissolved_Oxygen_NW_files/figure-html/BoxPlots_ManagedArea-23.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Dissolved_Oxygen_NW_files/figure-html/BoxPlots_ManagedArea-24.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Dissolved_Oxygen_NW_files/figure-html/BoxPlots_ManagedArea-25.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Dissolved_Oxygen_NW_files/figure-html/BoxPlots_ManagedArea-26.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Dissolved_Oxygen_NW_files/figure-html/BoxPlots_ManagedArea-27.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p>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dc:title>
  <dc:creator/>
  <cp:keywords/>
  <dcterms:created xsi:type="dcterms:W3CDTF">2022-06-30T17:30:31Z</dcterms:created>
  <dcterms:modified xsi:type="dcterms:W3CDTF">2022-06-30T17: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